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D0796" w14:textId="77777777" w:rsidR="008B31AD" w:rsidRPr="00907235" w:rsidRDefault="008B31AD" w:rsidP="008B31AD">
      <w:pPr>
        <w:spacing w:before="19"/>
        <w:ind w:right="39"/>
        <w:jc w:val="center"/>
        <w:rPr>
          <w:rFonts w:asciiTheme="minorHAnsi" w:hAnsiTheme="minorHAnsi" w:cstheme="minorHAnsi"/>
          <w:b/>
          <w:bCs/>
          <w:color w:val="231F20"/>
          <w:sz w:val="22"/>
        </w:rPr>
      </w:pPr>
      <w:r w:rsidRPr="00907235">
        <w:rPr>
          <w:rFonts w:asciiTheme="minorHAnsi" w:hAnsiTheme="minorHAnsi" w:cstheme="minorHAnsi"/>
          <w:b/>
          <w:bCs/>
          <w:color w:val="231F20"/>
          <w:spacing w:val="-3"/>
          <w:sz w:val="22"/>
        </w:rPr>
        <w:t>ANEXO I</w:t>
      </w:r>
      <w:r w:rsidRPr="00907235">
        <w:rPr>
          <w:rFonts w:asciiTheme="minorHAnsi" w:hAnsiTheme="minorHAnsi" w:cstheme="minorHAnsi"/>
          <w:b/>
          <w:bCs/>
          <w:color w:val="231F20"/>
          <w:sz w:val="22"/>
        </w:rPr>
        <w:t>V</w:t>
      </w:r>
    </w:p>
    <w:p w14:paraId="58B8E446" w14:textId="77777777" w:rsidR="008B31AD" w:rsidRPr="00907235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color w:val="000000" w:themeColor="text1"/>
          <w:sz w:val="22"/>
        </w:rPr>
      </w:pPr>
      <w:r w:rsidRPr="00907235">
        <w:rPr>
          <w:rFonts w:asciiTheme="minorHAnsi" w:hAnsiTheme="minorHAnsi" w:cstheme="minorHAnsi"/>
          <w:color w:val="000000" w:themeColor="text1"/>
          <w:sz w:val="22"/>
        </w:rPr>
        <w:t>I Prêmio Nacional de Espeleologia Michel Le Bret</w:t>
      </w:r>
    </w:p>
    <w:p w14:paraId="481A4904" w14:textId="77777777" w:rsidR="008B31AD" w:rsidRPr="00907235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907235">
        <w:rPr>
          <w:rFonts w:asciiTheme="minorHAnsi" w:hAnsiTheme="minorHAnsi" w:cstheme="minorHAnsi"/>
          <w:b/>
          <w:bCs/>
          <w:color w:val="000000" w:themeColor="text1"/>
          <w:sz w:val="22"/>
        </w:rPr>
        <w:t>SEÇÃO TÉCNICA</w:t>
      </w:r>
    </w:p>
    <w:p w14:paraId="336FF466" w14:textId="77777777" w:rsidR="008B31AD" w:rsidRPr="00907235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68FFADA4" w14:textId="77777777" w:rsidR="008B31AD" w:rsidRPr="00907235" w:rsidRDefault="008B31AD" w:rsidP="008B31AD">
      <w:pPr>
        <w:rPr>
          <w:rFonts w:asciiTheme="minorHAnsi" w:hAnsiTheme="minorHAnsi" w:cstheme="minorHAnsi"/>
          <w:sz w:val="22"/>
        </w:rPr>
      </w:pPr>
      <w:r w:rsidRPr="00907235">
        <w:rPr>
          <w:rFonts w:asciiTheme="minorHAnsi" w:hAnsiTheme="minorHAnsi" w:cstheme="minorHAnsi"/>
          <w:sz w:val="22"/>
        </w:rPr>
        <w:t xml:space="preserve">Enviar o formulário de inscrição, a declaração de aceitação dos termos do edital, bem como, os respectivos anexos para o e-mail </w:t>
      </w:r>
      <w:hyperlink r:id="rId11" w:history="1">
        <w:r w:rsidRPr="00907235">
          <w:rPr>
            <w:rStyle w:val="Hyperlink"/>
            <w:rFonts w:asciiTheme="minorHAnsi" w:hAnsiTheme="minorHAnsi" w:cstheme="minorHAnsi"/>
            <w:sz w:val="22"/>
          </w:rPr>
          <w:t>cecav.sede@icmbio.gov.br</w:t>
        </w:r>
      </w:hyperlink>
      <w:r w:rsidRPr="00907235">
        <w:rPr>
          <w:rFonts w:asciiTheme="minorHAnsi" w:hAnsiTheme="minorHAnsi" w:cstheme="minorHAnsi"/>
          <w:sz w:val="22"/>
        </w:rPr>
        <w:t xml:space="preserve">. </w:t>
      </w:r>
    </w:p>
    <w:p w14:paraId="33B55C72" w14:textId="77777777" w:rsidR="008B31AD" w:rsidRPr="00907235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4FA86285" w14:textId="77777777" w:rsidR="008B31AD" w:rsidRPr="00907235" w:rsidRDefault="008B31AD" w:rsidP="008B31AD">
      <w:pPr>
        <w:shd w:val="clear" w:color="auto" w:fill="03787C"/>
        <w:rPr>
          <w:rFonts w:asciiTheme="minorHAnsi" w:hAnsiTheme="minorHAnsi" w:cstheme="minorHAnsi"/>
          <w:color w:val="FFFFFF"/>
          <w:sz w:val="22"/>
        </w:rPr>
      </w:pPr>
      <w:bookmarkStart w:id="0" w:name="_Hlk76396506"/>
      <w:r w:rsidRPr="00907235">
        <w:rPr>
          <w:rFonts w:asciiTheme="minorHAnsi" w:hAnsiTheme="minorHAnsi" w:cstheme="minorHAnsi"/>
          <w:color w:val="FFFFFF"/>
          <w:sz w:val="22"/>
        </w:rPr>
        <w:t>Formulário de Inscrição para a seção técnica</w:t>
      </w:r>
      <w:bookmarkEnd w:id="0"/>
    </w:p>
    <w:p w14:paraId="09D871BF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4F904F4D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1.Informe a categoria que deseja concorrer.</w:t>
      </w:r>
    </w:p>
    <w:p w14:paraId="6E3F2F89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090F908F" w14:textId="3CD1CE09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907235">
        <w:rPr>
          <w:rFonts w:asciiTheme="minorHAnsi" w:eastAsia="Times New Roman" w:hAnsiTheme="minorHAnsi" w:cstheme="minorHAnsi"/>
          <w:color w:val="323130"/>
          <w:sz w:val="22"/>
          <w:lang w:eastAsia="en-US"/>
        </w:rPr>
        <w:object w:dxaOrig="1440" w:dyaOrig="1440" w14:anchorId="7C5A6D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20.25pt;height:18pt" o:ole="">
            <v:imagedata r:id="rId12" o:title=""/>
          </v:shape>
          <w:control r:id="rId13" w:name="DefaultOcxName3" w:shapeid="_x0000_i1028"/>
        </w:object>
      </w:r>
      <w:r w:rsidRPr="00907235">
        <w:rPr>
          <w:rFonts w:asciiTheme="minorHAnsi" w:hAnsiTheme="minorHAnsi" w:cstheme="minorHAnsi"/>
          <w:color w:val="323130"/>
          <w:sz w:val="22"/>
        </w:rPr>
        <w:t>Seção Técnica (Grupos de Espeleologia e Instituições voltadas à pesquisa em cavidades naturais subterrâneas.)</w:t>
      </w:r>
    </w:p>
    <w:p w14:paraId="3529861B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150A9094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2.Informe o nome completo do responsável pela inscrição.</w:t>
      </w:r>
    </w:p>
    <w:p w14:paraId="51593E47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67B712B1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 xml:space="preserve">a) Telefone: </w:t>
      </w:r>
      <w:r w:rsidRPr="00907235">
        <w:rPr>
          <w:rFonts w:asciiTheme="minorHAnsi" w:hAnsiTheme="minorHAnsi" w:cstheme="minorHAnsi"/>
          <w:color w:val="FF0000"/>
          <w:sz w:val="22"/>
        </w:rPr>
        <w:t>(</w:t>
      </w:r>
      <w:proofErr w:type="spellStart"/>
      <w:r w:rsidRPr="00907235">
        <w:rPr>
          <w:rFonts w:asciiTheme="minorHAnsi" w:hAnsiTheme="minorHAnsi" w:cstheme="minorHAnsi"/>
          <w:color w:val="FF0000"/>
          <w:sz w:val="22"/>
        </w:rPr>
        <w:t>xx</w:t>
      </w:r>
      <w:proofErr w:type="spellEnd"/>
      <w:r w:rsidRPr="00907235">
        <w:rPr>
          <w:rFonts w:asciiTheme="minorHAnsi" w:hAnsiTheme="minorHAnsi" w:cstheme="minorHAnsi"/>
          <w:color w:val="FF0000"/>
          <w:sz w:val="22"/>
        </w:rPr>
        <w:t>)9999-9999</w:t>
      </w:r>
    </w:p>
    <w:p w14:paraId="7554F587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 xml:space="preserve">b) E-mail: </w:t>
      </w:r>
      <w:r w:rsidRPr="00907235">
        <w:rPr>
          <w:rFonts w:asciiTheme="minorHAnsi" w:hAnsiTheme="minorHAnsi" w:cstheme="minorHAnsi"/>
          <w:color w:val="FF0000"/>
          <w:sz w:val="22"/>
        </w:rPr>
        <w:t>xxx.xx@xxx.com</w:t>
      </w:r>
    </w:p>
    <w:p w14:paraId="575C2517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0507D6AD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3.Informe seus dados para contato.</w:t>
      </w:r>
    </w:p>
    <w:p w14:paraId="18C34CDE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907235">
        <w:rPr>
          <w:rFonts w:asciiTheme="minorHAnsi" w:hAnsiTheme="minorHAnsi" w:cstheme="minorHAnsi"/>
          <w:color w:val="FF0000"/>
          <w:sz w:val="22"/>
        </w:rPr>
        <w:t>Dados para contato.</w:t>
      </w:r>
    </w:p>
    <w:p w14:paraId="1768A5F6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24B38285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4.Informe o título do trabalho técnico.</w:t>
      </w:r>
    </w:p>
    <w:p w14:paraId="15A2EBFB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907235">
        <w:rPr>
          <w:rFonts w:asciiTheme="minorHAnsi" w:hAnsiTheme="minorHAnsi" w:cstheme="minorHAnsi"/>
          <w:color w:val="FF0000"/>
          <w:sz w:val="22"/>
        </w:rPr>
        <w:t>Título do trabalho técnico</w:t>
      </w:r>
    </w:p>
    <w:p w14:paraId="2643B07C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0DD656A6" w14:textId="3BA1AA66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 xml:space="preserve">5.Insira o resumo do trabalho técnico com no máximo de </w:t>
      </w:r>
      <w:r w:rsidR="00E34538" w:rsidRPr="00907235">
        <w:rPr>
          <w:rFonts w:asciiTheme="minorHAnsi" w:hAnsiTheme="minorHAnsi" w:cstheme="minorHAnsi"/>
          <w:color w:val="333333"/>
          <w:sz w:val="22"/>
        </w:rPr>
        <w:t>3</w:t>
      </w:r>
      <w:r w:rsidRPr="00907235">
        <w:rPr>
          <w:rFonts w:asciiTheme="minorHAnsi" w:hAnsiTheme="minorHAnsi" w:cstheme="minorHAnsi"/>
          <w:color w:val="333333"/>
          <w:sz w:val="22"/>
        </w:rPr>
        <w:t>00 palavras.</w:t>
      </w:r>
    </w:p>
    <w:p w14:paraId="72C6CA5C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907235">
        <w:rPr>
          <w:rFonts w:asciiTheme="minorHAnsi" w:hAnsiTheme="minorHAnsi" w:cstheme="minorHAnsi"/>
          <w:color w:val="FF0000"/>
          <w:sz w:val="22"/>
        </w:rPr>
        <w:t>Resumo do trabalho técnico.</w:t>
      </w:r>
    </w:p>
    <w:p w14:paraId="694B704D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0E202B58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 xml:space="preserve">6.Insira as palavras - chave do trabalho técnico </w:t>
      </w:r>
      <w:proofErr w:type="gramStart"/>
      <w:r w:rsidRPr="00907235">
        <w:rPr>
          <w:rFonts w:asciiTheme="minorHAnsi" w:hAnsiTheme="minorHAnsi" w:cstheme="minorHAnsi"/>
          <w:color w:val="333333"/>
          <w:sz w:val="22"/>
        </w:rPr>
        <w:t>( máximo</w:t>
      </w:r>
      <w:proofErr w:type="gramEnd"/>
      <w:r w:rsidRPr="00907235">
        <w:rPr>
          <w:rFonts w:asciiTheme="minorHAnsi" w:hAnsiTheme="minorHAnsi" w:cstheme="minorHAnsi"/>
          <w:color w:val="333333"/>
          <w:sz w:val="22"/>
        </w:rPr>
        <w:t xml:space="preserve"> 6).</w:t>
      </w:r>
    </w:p>
    <w:p w14:paraId="032B7BA1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907235">
        <w:rPr>
          <w:rFonts w:asciiTheme="minorHAnsi" w:hAnsiTheme="minorHAnsi" w:cstheme="minorHAnsi"/>
          <w:color w:val="FF0000"/>
          <w:sz w:val="22"/>
        </w:rPr>
        <w:t>Palavra-chave1; palavra-chave2 e palavra-chave3.</w:t>
      </w:r>
    </w:p>
    <w:p w14:paraId="4C527E55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13C56C62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7.Informe o(s) nome(s) do(a)(s) autor(a)(es)(as) do trabalho técnico.</w:t>
      </w:r>
    </w:p>
    <w:p w14:paraId="7430F401" w14:textId="77777777" w:rsidR="001A5239" w:rsidRPr="00907235" w:rsidRDefault="001A5239" w:rsidP="001A5239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907235">
        <w:rPr>
          <w:rFonts w:asciiTheme="minorHAnsi" w:hAnsiTheme="minorHAnsi" w:cstheme="minorHAnsi"/>
          <w:color w:val="FF0000"/>
          <w:sz w:val="22"/>
        </w:rPr>
        <w:t>Nome(s) do(a)(s) autor(a)(es)(as)</w:t>
      </w:r>
    </w:p>
    <w:p w14:paraId="4912DD09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i/>
          <w:iCs/>
          <w:color w:val="666666"/>
          <w:sz w:val="22"/>
        </w:rPr>
      </w:pPr>
    </w:p>
    <w:p w14:paraId="73B68ACB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8.Cópia do documento de identidade e do CPF do responsável pela inscrição</w:t>
      </w:r>
    </w:p>
    <w:p w14:paraId="3CF7767F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7C89BD93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907235">
        <w:rPr>
          <w:rFonts w:asciiTheme="minorHAnsi" w:hAnsiTheme="minorHAnsi" w:cstheme="minorHAnsi"/>
          <w:b/>
          <w:bCs/>
          <w:color w:val="000000" w:themeColor="text1"/>
          <w:sz w:val="22"/>
        </w:rPr>
        <w:t>Anexo 1</w:t>
      </w:r>
    </w:p>
    <w:p w14:paraId="4B3AAFA1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25709DD0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6C6304BC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2DB987C6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9.Portifólio atualizado do grupo de espeleologia ou da instituição de pesquisa.</w:t>
      </w:r>
    </w:p>
    <w:p w14:paraId="419A8AED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60D07153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907235">
        <w:rPr>
          <w:rFonts w:asciiTheme="minorHAnsi" w:hAnsiTheme="minorHAnsi" w:cstheme="minorHAnsi"/>
          <w:b/>
          <w:bCs/>
          <w:color w:val="000000" w:themeColor="text1"/>
          <w:sz w:val="22"/>
        </w:rPr>
        <w:t>Anexo 2</w:t>
      </w:r>
    </w:p>
    <w:p w14:paraId="37986514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6C6A87A1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lastRenderedPageBreak/>
        <w:t>Tipos de arquivo permitidos: PDF</w:t>
      </w:r>
    </w:p>
    <w:p w14:paraId="6F5DB112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785EE49D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>10.</w:t>
      </w:r>
      <w:r w:rsidRPr="00907235">
        <w:rPr>
          <w:rFonts w:asciiTheme="minorHAnsi" w:hAnsiTheme="minorHAnsi" w:cstheme="minorHAnsi"/>
          <w:color w:val="000000" w:themeColor="text1"/>
          <w:sz w:val="22"/>
        </w:rPr>
        <w:t>Documento assinado pela diretoria atual atestando vínculo do(a) responsável com o grupo de espeleologia ou da instituição de pesquisa.</w:t>
      </w:r>
    </w:p>
    <w:p w14:paraId="6B755C95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106DC295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907235">
        <w:rPr>
          <w:rFonts w:asciiTheme="minorHAnsi" w:hAnsiTheme="minorHAnsi" w:cstheme="minorHAnsi"/>
          <w:b/>
          <w:bCs/>
          <w:color w:val="000000" w:themeColor="text1"/>
          <w:sz w:val="22"/>
        </w:rPr>
        <w:t>Anexo 3</w:t>
      </w:r>
    </w:p>
    <w:p w14:paraId="5DCE8ABF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57AD9934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39DB353C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2996145E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7D981E41" w14:textId="6779C305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907235">
        <w:rPr>
          <w:rFonts w:asciiTheme="minorHAnsi" w:hAnsiTheme="minorHAnsi" w:cstheme="minorHAnsi"/>
          <w:color w:val="333333"/>
          <w:sz w:val="22"/>
        </w:rPr>
        <w:t xml:space="preserve">11.Trabalho técnico, </w:t>
      </w:r>
      <w:r w:rsidR="001A5239" w:rsidRPr="00907235">
        <w:rPr>
          <w:rFonts w:asciiTheme="minorHAnsi" w:hAnsiTheme="minorHAnsi" w:cstheme="minorHAnsi"/>
          <w:color w:val="333333"/>
          <w:sz w:val="22"/>
        </w:rPr>
        <w:t>conforme anexo VII do Edital</w:t>
      </w:r>
      <w:r w:rsidRPr="00907235">
        <w:rPr>
          <w:rFonts w:asciiTheme="minorHAnsi" w:hAnsiTheme="minorHAnsi" w:cstheme="minorHAnsi"/>
          <w:color w:val="333333"/>
          <w:sz w:val="22"/>
        </w:rPr>
        <w:t xml:space="preserve"> do I Prêmio Nacional de Espeleologia.</w:t>
      </w:r>
    </w:p>
    <w:p w14:paraId="4FCDA816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i/>
          <w:iCs/>
          <w:color w:val="FF0000"/>
          <w:sz w:val="22"/>
        </w:rPr>
      </w:pPr>
      <w:r w:rsidRPr="00907235">
        <w:rPr>
          <w:rFonts w:asciiTheme="minorHAnsi" w:hAnsiTheme="minorHAnsi" w:cstheme="minorHAnsi"/>
          <w:i/>
          <w:iCs/>
          <w:color w:val="FF0000"/>
          <w:sz w:val="22"/>
        </w:rPr>
        <w:t xml:space="preserve">ATENÇÃO! ESTE ARQUIVO NÃO DEVE CONTER NENHUMA FORMA DE IDENTIFICAÇÃO DO(S) AUTOR(A)(ES). </w:t>
      </w:r>
    </w:p>
    <w:p w14:paraId="1FB6333A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2BD80CBE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2"/>
        </w:rPr>
      </w:pPr>
      <w:r w:rsidRPr="00907235">
        <w:rPr>
          <w:rFonts w:asciiTheme="minorHAnsi" w:hAnsiTheme="minorHAnsi" w:cstheme="minorHAnsi"/>
          <w:b/>
          <w:bCs/>
          <w:color w:val="000000" w:themeColor="text1"/>
          <w:sz w:val="22"/>
        </w:rPr>
        <w:t>Anexo 4</w:t>
      </w:r>
    </w:p>
    <w:p w14:paraId="1A6D923E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7890175B" w14:textId="77777777" w:rsidR="008B31AD" w:rsidRPr="00907235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907235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6759B278" w14:textId="77777777" w:rsidR="008B31AD" w:rsidRPr="00907235" w:rsidRDefault="008B31AD">
      <w:pPr>
        <w:rPr>
          <w:rFonts w:asciiTheme="minorHAnsi" w:eastAsia="Calibri" w:hAnsiTheme="minorHAnsi" w:cstheme="minorHAnsi"/>
          <w:sz w:val="22"/>
        </w:rPr>
      </w:pPr>
    </w:p>
    <w:p w14:paraId="531FD1C3" w14:textId="0FDA224A" w:rsidR="00563319" w:rsidRPr="00907235" w:rsidRDefault="00563319" w:rsidP="00CD5649">
      <w:pPr>
        <w:rPr>
          <w:rFonts w:asciiTheme="minorHAnsi" w:eastAsia="Calibri" w:hAnsiTheme="minorHAnsi" w:cstheme="minorHAnsi"/>
          <w:b/>
          <w:bCs/>
          <w:sz w:val="22"/>
        </w:rPr>
      </w:pPr>
    </w:p>
    <w:sectPr w:rsidR="00563319" w:rsidRPr="00907235" w:rsidSect="00AC4C39">
      <w:headerReference w:type="default" r:id="rId14"/>
      <w:footerReference w:type="default" r:id="rId15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9FFC3" w14:textId="77777777" w:rsidR="00DD5994" w:rsidRDefault="00DD5994" w:rsidP="00C93B11"/>
  </w:endnote>
  <w:endnote w:type="continuationSeparator" w:id="0">
    <w:p w14:paraId="5AC8647A" w14:textId="77777777" w:rsidR="00DD5994" w:rsidRDefault="00DD5994"/>
  </w:endnote>
  <w:endnote w:type="continuationNotice" w:id="1">
    <w:p w14:paraId="697C15DC" w14:textId="77777777" w:rsidR="00DD5994" w:rsidRDefault="00DD5994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D437A" w14:textId="77777777" w:rsidR="00907235" w:rsidRDefault="00907235" w:rsidP="00DD28A6">
    <w:pPr>
      <w:pStyle w:val="Rodap"/>
      <w:jc w:val="center"/>
    </w:pPr>
  </w:p>
  <w:p w14:paraId="37D2E65B" w14:textId="288090BC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58425" w14:textId="77777777" w:rsidR="00DD5994" w:rsidRDefault="00DD5994">
      <w:pPr>
        <w:spacing w:after="48" w:line="259" w:lineRule="auto"/>
      </w:pPr>
      <w:r>
        <w:separator/>
      </w:r>
    </w:p>
  </w:footnote>
  <w:footnote w:type="continuationSeparator" w:id="0">
    <w:p w14:paraId="1F49C458" w14:textId="77777777" w:rsidR="00DD5994" w:rsidRDefault="00DD5994">
      <w:pPr>
        <w:spacing w:after="48" w:line="259" w:lineRule="auto"/>
      </w:pPr>
      <w:r>
        <w:continuationSeparator/>
      </w:r>
    </w:p>
  </w:footnote>
  <w:footnote w:type="continuationNotice" w:id="1">
    <w:p w14:paraId="24EB9604" w14:textId="77777777" w:rsidR="001C5292" w:rsidRDefault="001C52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1AA6B192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F6F779" w14:textId="77777777" w:rsidR="00907235" w:rsidRDefault="00907235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A5239"/>
    <w:rsid w:val="001C5292"/>
    <w:rsid w:val="001E36CF"/>
    <w:rsid w:val="001E44F6"/>
    <w:rsid w:val="001F278E"/>
    <w:rsid w:val="001F33CD"/>
    <w:rsid w:val="001F7146"/>
    <w:rsid w:val="00201509"/>
    <w:rsid w:val="00205255"/>
    <w:rsid w:val="00243D99"/>
    <w:rsid w:val="00255472"/>
    <w:rsid w:val="002C4CAA"/>
    <w:rsid w:val="00307CE7"/>
    <w:rsid w:val="0032214D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6209"/>
    <w:rsid w:val="0052255B"/>
    <w:rsid w:val="00526B59"/>
    <w:rsid w:val="005300AB"/>
    <w:rsid w:val="00562983"/>
    <w:rsid w:val="00563014"/>
    <w:rsid w:val="00563319"/>
    <w:rsid w:val="005762A9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5203C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07235"/>
    <w:rsid w:val="0095346A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B07C4F"/>
    <w:rsid w:val="00B343E4"/>
    <w:rsid w:val="00B361B8"/>
    <w:rsid w:val="00B4130F"/>
    <w:rsid w:val="00B44F91"/>
    <w:rsid w:val="00B562D1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21801"/>
    <w:rsid w:val="00C30B76"/>
    <w:rsid w:val="00C70479"/>
    <w:rsid w:val="00C920CE"/>
    <w:rsid w:val="00C93B11"/>
    <w:rsid w:val="00CA4268"/>
    <w:rsid w:val="00CC4D40"/>
    <w:rsid w:val="00CD564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cav.sede@icmbio.gov.b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CD08AF-B27B-41BC-AB04-C0D3B76F9513}">
  <ds:schemaRefs>
    <ds:schemaRef ds:uri="http://www.w3.org/XML/1998/namespace"/>
    <ds:schemaRef ds:uri="http://schemas.openxmlformats.org/package/2006/metadata/core-properties"/>
    <ds:schemaRef ds:uri="http://purl.org/dc/dcmitype/"/>
    <ds:schemaRef ds:uri="http://purl.org/dc/elements/1.1/"/>
    <ds:schemaRef ds:uri="6bcf4514-5978-4b5b-80b7-d0256b85baf0"/>
    <ds:schemaRef ds:uri="f313af9b-39dd-4272-87ed-f1521c22fa7d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7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2</cp:revision>
  <cp:lastPrinted>2021-07-28T02:34:00Z</cp:lastPrinted>
  <dcterms:created xsi:type="dcterms:W3CDTF">2021-07-28T12:16:00Z</dcterms:created>
  <dcterms:modified xsi:type="dcterms:W3CDTF">2021-07-2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